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C6766" w14:textId="2C6EEF97" w:rsidR="0059090F" w:rsidRDefault="0059090F" w:rsidP="00E83D7C">
      <w:pPr>
        <w:jc w:val="center"/>
        <w:rPr>
          <w:rFonts w:ascii="Noe Display Bold" w:hAnsi="Noe Display Bold" w:cstheme="minorHAnsi"/>
          <w:color w:val="000000" w:themeColor="text1"/>
          <w:sz w:val="56"/>
          <w:szCs w:val="56"/>
        </w:rPr>
      </w:pPr>
    </w:p>
    <w:p w14:paraId="36EA4E85" w14:textId="77777777" w:rsidR="001C290E" w:rsidRDefault="001C290E" w:rsidP="00E83D7C">
      <w:pPr>
        <w:jc w:val="center"/>
        <w:rPr>
          <w:rFonts w:ascii="Noe Display Bold" w:hAnsi="Noe Display Bold" w:cstheme="minorHAnsi"/>
          <w:color w:val="000000" w:themeColor="text1"/>
          <w:sz w:val="56"/>
          <w:szCs w:val="56"/>
        </w:rPr>
      </w:pPr>
    </w:p>
    <w:p w14:paraId="70CC4424" w14:textId="77777777" w:rsidR="0059090F" w:rsidRDefault="0059090F" w:rsidP="00E83D7C">
      <w:pPr>
        <w:jc w:val="center"/>
        <w:rPr>
          <w:rFonts w:ascii="Noe Display Bold" w:hAnsi="Noe Display Bold" w:cstheme="minorHAnsi"/>
          <w:color w:val="000000" w:themeColor="text1"/>
          <w:sz w:val="56"/>
          <w:szCs w:val="56"/>
        </w:rPr>
      </w:pPr>
    </w:p>
    <w:p w14:paraId="42ECF86C" w14:textId="77777777" w:rsidR="0059090F" w:rsidRDefault="0059090F" w:rsidP="00E83D7C">
      <w:pPr>
        <w:jc w:val="center"/>
        <w:rPr>
          <w:rFonts w:ascii="Noe Display Bold" w:hAnsi="Noe Display Bold" w:cstheme="minorHAnsi"/>
          <w:color w:val="000000" w:themeColor="text1"/>
          <w:sz w:val="56"/>
          <w:szCs w:val="56"/>
        </w:rPr>
      </w:pPr>
    </w:p>
    <w:p w14:paraId="6B970916" w14:textId="1C449000" w:rsidR="00AF7A0B" w:rsidRDefault="00E83D7C" w:rsidP="00AF7A0B">
      <w:pPr>
        <w:jc w:val="center"/>
        <w:rPr>
          <w:rFonts w:ascii="Noe Display Bold" w:hAnsi="Noe Display Bold" w:cstheme="minorHAnsi"/>
          <w:color w:val="000000" w:themeColor="text1"/>
          <w:sz w:val="56"/>
          <w:szCs w:val="56"/>
        </w:rPr>
      </w:pPr>
      <w:r w:rsidRPr="001141D0">
        <w:rPr>
          <w:rFonts w:ascii="Noe Display Bold" w:hAnsi="Noe Display Bold" w:cstheme="minorHAnsi"/>
          <w:color w:val="000000" w:themeColor="text1"/>
          <w:sz w:val="56"/>
          <w:szCs w:val="56"/>
        </w:rPr>
        <w:t>User Response Prediction System using Machine Learning Techniques</w:t>
      </w:r>
    </w:p>
    <w:p w14:paraId="24C44DB1" w14:textId="19E55745" w:rsidR="00AF7A0B" w:rsidRPr="00AF7A0B" w:rsidRDefault="00AF7A0B" w:rsidP="00AF7A0B">
      <w:pPr>
        <w:jc w:val="center"/>
        <w:rPr>
          <w:rFonts w:ascii="Noe Display Bold" w:hAnsi="Noe Display Bold" w:cstheme="minorHAnsi"/>
          <w:color w:val="000000" w:themeColor="text1"/>
          <w:sz w:val="48"/>
          <w:szCs w:val="48"/>
          <w:u w:val="single"/>
        </w:rPr>
      </w:pPr>
      <w:r w:rsidRPr="00AF7A0B">
        <w:rPr>
          <w:rFonts w:ascii="Noe Display Bold" w:hAnsi="Noe Display Bold"/>
          <w:color w:val="000000" w:themeColor="text1"/>
          <w:sz w:val="48"/>
          <w:szCs w:val="48"/>
          <w:u w:val="single"/>
        </w:rPr>
        <w:t>Wireframe Documentation</w:t>
      </w:r>
    </w:p>
    <w:p w14:paraId="794B70AE" w14:textId="77777777" w:rsidR="00E83D7C" w:rsidRPr="001141D0" w:rsidRDefault="00E83D7C" w:rsidP="00E83D7C">
      <w:pPr>
        <w:jc w:val="center"/>
        <w:rPr>
          <w:rFonts w:cstheme="minorHAnsi"/>
          <w:color w:val="000000" w:themeColor="text1"/>
          <w:sz w:val="48"/>
          <w:szCs w:val="48"/>
        </w:rPr>
      </w:pPr>
    </w:p>
    <w:p w14:paraId="6532F4B8" w14:textId="77777777" w:rsidR="00E83D7C" w:rsidRPr="001141D0" w:rsidRDefault="00E83D7C" w:rsidP="00E83D7C">
      <w:pPr>
        <w:jc w:val="center"/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</w:pPr>
      <w:r w:rsidRPr="001141D0"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  <w:t xml:space="preserve">Vivek </w:t>
      </w:r>
      <w:proofErr w:type="spellStart"/>
      <w:r w:rsidRPr="001141D0"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  <w:t>Limbad</w:t>
      </w:r>
      <w:proofErr w:type="spellEnd"/>
      <w:r w:rsidRPr="001141D0"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  <w:t xml:space="preserve">, </w:t>
      </w:r>
    </w:p>
    <w:p w14:paraId="1A961DA2" w14:textId="77777777" w:rsidR="00E83D7C" w:rsidRPr="001141D0" w:rsidRDefault="00E83D7C" w:rsidP="00E83D7C">
      <w:pPr>
        <w:jc w:val="center"/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</w:pPr>
      <w:r w:rsidRPr="001141D0"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  <w:t xml:space="preserve">Manali Kadam, </w:t>
      </w:r>
    </w:p>
    <w:p w14:paraId="4D28E552" w14:textId="77777777" w:rsidR="00E83D7C" w:rsidRPr="001141D0" w:rsidRDefault="00E83D7C" w:rsidP="00E83D7C">
      <w:pPr>
        <w:jc w:val="center"/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</w:pPr>
      <w:r w:rsidRPr="001141D0"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  <w:t xml:space="preserve">Rueben Patil, </w:t>
      </w:r>
    </w:p>
    <w:p w14:paraId="5E2EB600" w14:textId="34F267F6" w:rsidR="00E83D7C" w:rsidRPr="001141D0" w:rsidRDefault="00E83D7C" w:rsidP="00E83D7C">
      <w:pPr>
        <w:jc w:val="center"/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</w:pPr>
      <w:r w:rsidRPr="001141D0"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  <w:t xml:space="preserve">Siddhanth </w:t>
      </w:r>
      <w:proofErr w:type="spellStart"/>
      <w:r w:rsidRPr="001141D0"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  <w:t>Ghag</w:t>
      </w:r>
      <w:proofErr w:type="spellEnd"/>
    </w:p>
    <w:p w14:paraId="528B14CB" w14:textId="77777777" w:rsidR="00E83D7C" w:rsidRPr="001141D0" w:rsidRDefault="00E83D7C" w:rsidP="00E83D7C">
      <w:pPr>
        <w:jc w:val="center"/>
        <w:rPr>
          <w:rFonts w:ascii="MADE Canvas" w:hAnsi="MADE Canvas" w:cstheme="minorHAnsi"/>
          <w:b/>
          <w:bCs/>
          <w:color w:val="000000" w:themeColor="text1"/>
          <w:sz w:val="32"/>
          <w:szCs w:val="32"/>
        </w:rPr>
      </w:pPr>
    </w:p>
    <w:p w14:paraId="41090254" w14:textId="4BD4E69F" w:rsidR="00E83D7C" w:rsidRDefault="00E83D7C" w:rsidP="00AF7A0B">
      <w:pPr>
        <w:jc w:val="center"/>
        <w:rPr>
          <w:rFonts w:ascii="Gotham" w:hAnsi="Gotham" w:cstheme="minorHAnsi"/>
          <w:i/>
          <w:iCs/>
          <w:color w:val="000000" w:themeColor="text1"/>
          <w:sz w:val="32"/>
          <w:szCs w:val="32"/>
        </w:rPr>
      </w:pPr>
      <w:r w:rsidRPr="001141D0">
        <w:rPr>
          <w:rFonts w:ascii="Gotham" w:hAnsi="Gotham" w:cstheme="minorHAnsi"/>
          <w:i/>
          <w:iCs/>
          <w:color w:val="000000" w:themeColor="text1"/>
          <w:sz w:val="32"/>
          <w:szCs w:val="32"/>
        </w:rPr>
        <w:t>Pursuing Masters in Data Science &amp; Business Analytics.</w:t>
      </w:r>
    </w:p>
    <w:p w14:paraId="41A03861" w14:textId="3A9FBA2E" w:rsidR="00AF7A0B" w:rsidRDefault="00AF7A0B" w:rsidP="00AF7A0B">
      <w:pPr>
        <w:jc w:val="center"/>
        <w:rPr>
          <w:rFonts w:ascii="Gotham" w:hAnsi="Gotham" w:cstheme="minorHAnsi"/>
          <w:i/>
          <w:iCs/>
          <w:color w:val="000000" w:themeColor="text1"/>
          <w:sz w:val="32"/>
          <w:szCs w:val="32"/>
        </w:rPr>
      </w:pPr>
    </w:p>
    <w:p w14:paraId="16FB3CE4" w14:textId="43DAA4D4" w:rsidR="00AF7A0B" w:rsidRPr="001141D0" w:rsidRDefault="00AF7A0B" w:rsidP="00AF7A0B">
      <w:pPr>
        <w:spacing w:after="0"/>
        <w:jc w:val="center"/>
        <w:rPr>
          <w:rFonts w:ascii="Noe Display Bold" w:hAnsi="Noe Display Bold"/>
          <w:color w:val="000000" w:themeColor="text1"/>
          <w:sz w:val="56"/>
          <w:szCs w:val="56"/>
        </w:rPr>
      </w:pPr>
    </w:p>
    <w:p w14:paraId="1CB6417E" w14:textId="77777777" w:rsidR="00AF7A0B" w:rsidRPr="001141D0" w:rsidRDefault="00AF7A0B" w:rsidP="00AF7A0B">
      <w:pPr>
        <w:jc w:val="center"/>
        <w:rPr>
          <w:rFonts w:ascii="Gotham" w:hAnsi="Gotham" w:cstheme="minorHAnsi"/>
          <w:i/>
          <w:iCs/>
          <w:color w:val="000000" w:themeColor="text1"/>
          <w:sz w:val="32"/>
          <w:szCs w:val="32"/>
        </w:rPr>
      </w:pPr>
    </w:p>
    <w:p w14:paraId="50A27F0F" w14:textId="04F13A58" w:rsidR="00E83D7C" w:rsidRPr="001141D0" w:rsidRDefault="00E83D7C" w:rsidP="00E83D7C">
      <w:pPr>
        <w:jc w:val="center"/>
        <w:rPr>
          <w:rFonts w:ascii="Gotham" w:hAnsi="Gotham" w:cstheme="minorHAnsi"/>
          <w:i/>
          <w:iCs/>
          <w:color w:val="000000" w:themeColor="text1"/>
          <w:sz w:val="32"/>
          <w:szCs w:val="32"/>
        </w:rPr>
      </w:pPr>
    </w:p>
    <w:p w14:paraId="3557F7EB" w14:textId="0ACEC3D2" w:rsidR="00E83D7C" w:rsidRPr="001141D0" w:rsidRDefault="00E83D7C" w:rsidP="00E83D7C">
      <w:pPr>
        <w:jc w:val="center"/>
        <w:rPr>
          <w:rFonts w:ascii="Gotham" w:hAnsi="Gotham" w:cstheme="minorHAnsi"/>
          <w:i/>
          <w:iCs/>
          <w:color w:val="000000" w:themeColor="text1"/>
          <w:sz w:val="32"/>
          <w:szCs w:val="32"/>
        </w:rPr>
      </w:pPr>
    </w:p>
    <w:p w14:paraId="393B13C6" w14:textId="2A726D85" w:rsidR="00E83D7C" w:rsidRPr="001141D0" w:rsidRDefault="00E83D7C" w:rsidP="00E83D7C">
      <w:pPr>
        <w:jc w:val="center"/>
        <w:rPr>
          <w:rFonts w:ascii="Gotham" w:hAnsi="Gotham" w:cstheme="minorHAnsi"/>
          <w:i/>
          <w:iCs/>
          <w:color w:val="000000" w:themeColor="text1"/>
          <w:sz w:val="32"/>
          <w:szCs w:val="32"/>
        </w:rPr>
      </w:pPr>
    </w:p>
    <w:p w14:paraId="46241405" w14:textId="77777777" w:rsidR="00AF7A0B" w:rsidRDefault="00AF7A0B" w:rsidP="00AF7A0B">
      <w:pPr>
        <w:spacing w:after="0"/>
        <w:rPr>
          <w:rFonts w:ascii="Gotham" w:hAnsi="Gotham" w:cstheme="minorHAnsi"/>
          <w:i/>
          <w:iCs/>
          <w:color w:val="000000" w:themeColor="text1"/>
          <w:sz w:val="32"/>
          <w:szCs w:val="32"/>
        </w:rPr>
      </w:pPr>
    </w:p>
    <w:p w14:paraId="27940857" w14:textId="0FC05E1A" w:rsidR="00B84347" w:rsidRDefault="00AF7A0B" w:rsidP="00B84347">
      <w:pPr>
        <w:spacing w:after="0"/>
        <w:jc w:val="center"/>
        <w:rPr>
          <w:rFonts w:ascii="Noe Display Bold" w:hAnsi="Noe Display Bold"/>
          <w:color w:val="000000" w:themeColor="text1"/>
          <w:sz w:val="56"/>
          <w:szCs w:val="56"/>
        </w:rPr>
      </w:pPr>
      <w:r>
        <w:rPr>
          <w:rFonts w:ascii="Noe Display Bold" w:hAnsi="Noe Display Bold"/>
          <w:color w:val="000000" w:themeColor="text1"/>
          <w:sz w:val="56"/>
          <w:szCs w:val="56"/>
        </w:rPr>
        <w:t>Homepage</w:t>
      </w:r>
    </w:p>
    <w:p w14:paraId="61E6D180" w14:textId="77777777" w:rsidR="00AF7A0B" w:rsidRPr="001141D0" w:rsidRDefault="00AF7A0B" w:rsidP="00B84347">
      <w:pPr>
        <w:spacing w:after="0"/>
        <w:jc w:val="center"/>
        <w:rPr>
          <w:rFonts w:ascii="Noe Display Bold" w:hAnsi="Noe Display Bold"/>
          <w:color w:val="000000" w:themeColor="text1"/>
          <w:sz w:val="56"/>
          <w:szCs w:val="56"/>
        </w:rPr>
      </w:pPr>
    </w:p>
    <w:p w14:paraId="16FF4FE5" w14:textId="7CFAA5B9" w:rsidR="00B84347" w:rsidRPr="001141D0" w:rsidRDefault="00B84347" w:rsidP="00B84347">
      <w:pPr>
        <w:spacing w:after="0"/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rFonts w:ascii="Gotham" w:hAnsi="Gotham"/>
          <w:color w:val="000000" w:themeColor="text1"/>
          <w:sz w:val="30"/>
          <w:szCs w:val="30"/>
        </w:rPr>
        <w:t>On the Home page of the User Response Prediction System first, you will see the title of the project and we have mentioned our project teammates (right-hand side tab) and problem statement (left-hand side tab) along with our social media links.</w:t>
      </w:r>
    </w:p>
    <w:p w14:paraId="36B4A610" w14:textId="77777777" w:rsidR="00B84347" w:rsidRPr="001141D0" w:rsidRDefault="00B84347" w:rsidP="00B84347">
      <w:pPr>
        <w:spacing w:after="0"/>
        <w:rPr>
          <w:rFonts w:ascii="Gotham" w:hAnsi="Gotham"/>
          <w:color w:val="000000" w:themeColor="text1"/>
          <w:sz w:val="30"/>
          <w:szCs w:val="30"/>
        </w:rPr>
      </w:pPr>
    </w:p>
    <w:p w14:paraId="54879E36" w14:textId="63F8ADCA" w:rsidR="00B84347" w:rsidRPr="001141D0" w:rsidRDefault="00B84347" w:rsidP="00B84347">
      <w:pPr>
        <w:spacing w:after="0"/>
        <w:jc w:val="center"/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noProof/>
          <w:color w:val="000000" w:themeColor="text1"/>
        </w:rPr>
        <w:drawing>
          <wp:inline distT="0" distB="0" distL="0" distR="0" wp14:anchorId="10A2F78F" wp14:editId="3BE19227">
            <wp:extent cx="5943600" cy="3614420"/>
            <wp:effectExtent l="19050" t="19050" r="19050" b="241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0C802F" w14:textId="3809C34C" w:rsidR="00B84347" w:rsidRPr="001141D0" w:rsidRDefault="00B84347" w:rsidP="00B84347">
      <w:pPr>
        <w:spacing w:after="0"/>
        <w:jc w:val="center"/>
        <w:rPr>
          <w:rFonts w:ascii="Gotham" w:hAnsi="Gotham"/>
          <w:color w:val="000000" w:themeColor="text1"/>
          <w:sz w:val="24"/>
          <w:szCs w:val="24"/>
        </w:rPr>
      </w:pPr>
      <w:r w:rsidRPr="001141D0">
        <w:rPr>
          <w:rFonts w:ascii="Gotham" w:hAnsi="Gotham"/>
          <w:color w:val="000000" w:themeColor="text1"/>
          <w:sz w:val="24"/>
          <w:szCs w:val="24"/>
        </w:rPr>
        <w:t>Img.1</w:t>
      </w:r>
    </w:p>
    <w:p w14:paraId="6A1E026C" w14:textId="562FFA3E" w:rsidR="00E83D7C" w:rsidRPr="001141D0" w:rsidRDefault="00E83D7C" w:rsidP="00E83D7C">
      <w:pPr>
        <w:jc w:val="center"/>
        <w:rPr>
          <w:rFonts w:ascii="Noe Display Bold" w:hAnsi="Noe Display Bold"/>
          <w:color w:val="000000" w:themeColor="text1"/>
          <w:sz w:val="56"/>
          <w:szCs w:val="56"/>
        </w:rPr>
      </w:pPr>
    </w:p>
    <w:p w14:paraId="3495AC40" w14:textId="77777777" w:rsidR="00B84347" w:rsidRPr="001141D0" w:rsidRDefault="00B84347" w:rsidP="00B84347">
      <w:pPr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rFonts w:ascii="Gotham" w:hAnsi="Gotham"/>
          <w:color w:val="000000" w:themeColor="text1"/>
          <w:sz w:val="30"/>
          <w:szCs w:val="30"/>
        </w:rPr>
        <w:t>When a user will click to LET'S PREDICT button it will automatically switch to the prediction tab.</w:t>
      </w:r>
    </w:p>
    <w:p w14:paraId="09A010E4" w14:textId="6CFDDA0E" w:rsidR="00B84347" w:rsidRPr="001141D0" w:rsidRDefault="00B84347" w:rsidP="00B84347">
      <w:pPr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rFonts w:ascii="Gotham" w:hAnsi="Gotham"/>
          <w:color w:val="000000" w:themeColor="text1"/>
          <w:sz w:val="30"/>
          <w:szCs w:val="30"/>
        </w:rPr>
        <w:lastRenderedPageBreak/>
        <w:t>Refer to image 2 for the prediction page.</w:t>
      </w:r>
    </w:p>
    <w:p w14:paraId="5F714AAF" w14:textId="77777777" w:rsidR="007C70F0" w:rsidRPr="001141D0" w:rsidRDefault="007C70F0" w:rsidP="007C70F0">
      <w:pPr>
        <w:spacing w:after="0"/>
        <w:rPr>
          <w:rFonts w:ascii="Noe Display Bold" w:hAnsi="Noe Display Bold"/>
          <w:color w:val="000000" w:themeColor="text1"/>
          <w:sz w:val="56"/>
          <w:szCs w:val="56"/>
        </w:rPr>
      </w:pPr>
    </w:p>
    <w:p w14:paraId="114F616F" w14:textId="66AC6738" w:rsidR="007C70F0" w:rsidRPr="001141D0" w:rsidRDefault="007C70F0" w:rsidP="007C70F0">
      <w:pPr>
        <w:spacing w:after="0"/>
        <w:jc w:val="center"/>
        <w:rPr>
          <w:rFonts w:ascii="Noe Display Bold" w:hAnsi="Noe Display Bold" w:cstheme="minorHAnsi"/>
          <w:color w:val="000000" w:themeColor="text1"/>
          <w:sz w:val="56"/>
          <w:szCs w:val="56"/>
        </w:rPr>
      </w:pPr>
      <w:r w:rsidRPr="001141D0">
        <w:rPr>
          <w:rFonts w:ascii="Noe Display Bold" w:hAnsi="Noe Display Bold" w:cstheme="minorHAnsi"/>
          <w:color w:val="000000" w:themeColor="text1"/>
          <w:sz w:val="56"/>
          <w:szCs w:val="56"/>
        </w:rPr>
        <w:t>Prediction page</w:t>
      </w:r>
    </w:p>
    <w:p w14:paraId="7F00AE59" w14:textId="77777777" w:rsidR="007C70F0" w:rsidRPr="001141D0" w:rsidRDefault="007C70F0" w:rsidP="007C70F0">
      <w:pPr>
        <w:spacing w:after="0"/>
        <w:jc w:val="center"/>
        <w:rPr>
          <w:rFonts w:ascii="Gotham" w:hAnsi="Gotham" w:cstheme="minorHAnsi"/>
          <w:color w:val="000000" w:themeColor="text1"/>
          <w:sz w:val="30"/>
          <w:szCs w:val="30"/>
        </w:rPr>
      </w:pPr>
    </w:p>
    <w:p w14:paraId="0F110991" w14:textId="184B03E1" w:rsidR="007C70F0" w:rsidRPr="001141D0" w:rsidRDefault="007C70F0" w:rsidP="007C70F0">
      <w:pPr>
        <w:spacing w:after="0"/>
        <w:jc w:val="center"/>
        <w:rPr>
          <w:rFonts w:ascii="Noe Display Bold" w:hAnsi="Noe Display Bold" w:cstheme="minorHAnsi"/>
          <w:color w:val="000000" w:themeColor="text1"/>
          <w:sz w:val="56"/>
          <w:szCs w:val="56"/>
        </w:rPr>
      </w:pPr>
      <w:r w:rsidRPr="001141D0">
        <w:rPr>
          <w:noProof/>
          <w:color w:val="000000" w:themeColor="text1"/>
        </w:rPr>
        <w:drawing>
          <wp:inline distT="0" distB="0" distL="0" distR="0" wp14:anchorId="7F291FF8" wp14:editId="0E7B8E20">
            <wp:extent cx="5943600" cy="3614420"/>
            <wp:effectExtent l="19050" t="19050" r="19050" b="241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E07C39" w14:textId="4D7E9164" w:rsidR="007C70F0" w:rsidRPr="001141D0" w:rsidRDefault="007C70F0" w:rsidP="007C70F0">
      <w:pPr>
        <w:spacing w:after="0"/>
        <w:jc w:val="center"/>
        <w:rPr>
          <w:rFonts w:ascii="Gotham" w:hAnsi="Gotham" w:cstheme="minorHAnsi"/>
          <w:color w:val="000000" w:themeColor="text1"/>
          <w:sz w:val="24"/>
          <w:szCs w:val="24"/>
        </w:rPr>
      </w:pPr>
      <w:r w:rsidRPr="001141D0">
        <w:rPr>
          <w:rFonts w:ascii="Gotham" w:hAnsi="Gotham" w:cstheme="minorHAnsi"/>
          <w:color w:val="000000" w:themeColor="text1"/>
          <w:sz w:val="24"/>
          <w:szCs w:val="24"/>
        </w:rPr>
        <w:t>Img.2</w:t>
      </w:r>
    </w:p>
    <w:p w14:paraId="5E939A71" w14:textId="6AC947D6" w:rsidR="007404C4" w:rsidRPr="001141D0" w:rsidRDefault="007404C4">
      <w:pPr>
        <w:rPr>
          <w:color w:val="000000" w:themeColor="text1"/>
        </w:rPr>
      </w:pPr>
    </w:p>
    <w:p w14:paraId="46D5BEAC" w14:textId="1100B5E9" w:rsidR="007C70F0" w:rsidRPr="001141D0" w:rsidRDefault="007C70F0">
      <w:pPr>
        <w:rPr>
          <w:color w:val="000000" w:themeColor="text1"/>
        </w:rPr>
      </w:pPr>
    </w:p>
    <w:p w14:paraId="6A01D67A" w14:textId="77777777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  <w:proofErr w:type="gramStart"/>
      <w:r w:rsidRPr="001141D0">
        <w:rPr>
          <w:rFonts w:ascii="Gotham" w:hAnsi="Gotham"/>
          <w:color w:val="000000" w:themeColor="text1"/>
          <w:sz w:val="30"/>
          <w:szCs w:val="30"/>
        </w:rPr>
        <w:t>So</w:t>
      </w:r>
      <w:proofErr w:type="gramEnd"/>
      <w:r w:rsidRPr="001141D0">
        <w:rPr>
          <w:rFonts w:ascii="Gotham" w:hAnsi="Gotham"/>
          <w:color w:val="000000" w:themeColor="text1"/>
          <w:sz w:val="30"/>
          <w:szCs w:val="30"/>
        </w:rPr>
        <w:t xml:space="preserve"> as you can see a prediction page is divided into two parts</w:t>
      </w:r>
    </w:p>
    <w:p w14:paraId="638DEF38" w14:textId="77777777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rFonts w:ascii="Gotham" w:hAnsi="Gotham"/>
          <w:color w:val="000000" w:themeColor="text1"/>
          <w:sz w:val="30"/>
          <w:szCs w:val="30"/>
        </w:rPr>
        <w:t xml:space="preserve">On the left-hand side, we have created a form of our project concerning our datasets variables. </w:t>
      </w:r>
    </w:p>
    <w:p w14:paraId="634F74EC" w14:textId="71D64550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rFonts w:ascii="Gotham" w:hAnsi="Gotham"/>
          <w:color w:val="000000" w:themeColor="text1"/>
          <w:sz w:val="30"/>
          <w:szCs w:val="30"/>
        </w:rPr>
        <w:t>And on the right-hand side, we have described our input variables.</w:t>
      </w:r>
    </w:p>
    <w:p w14:paraId="442E0B6B" w14:textId="3578DD5E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78D11C49" w14:textId="0937251E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2397A879" w14:textId="094B3309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24F197A5" w14:textId="77777777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4AD5D3D0" w14:textId="082BBA44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708D11A0" w14:textId="7822970D" w:rsidR="007C70F0" w:rsidRPr="0059090F" w:rsidRDefault="001141D0" w:rsidP="0059090F">
      <w:pPr>
        <w:jc w:val="center"/>
        <w:rPr>
          <w:rFonts w:ascii="Noe Display Bold" w:hAnsi="Noe Display Bold"/>
          <w:color w:val="000000" w:themeColor="text1"/>
          <w:sz w:val="56"/>
          <w:szCs w:val="56"/>
        </w:rPr>
      </w:pPr>
      <w:r>
        <w:rPr>
          <w:rFonts w:ascii="Noe Display Bold" w:hAnsi="Noe Display Bold"/>
          <w:color w:val="000000" w:themeColor="text1"/>
          <w:sz w:val="56"/>
          <w:szCs w:val="56"/>
        </w:rPr>
        <w:t>P</w:t>
      </w:r>
      <w:r w:rsidR="007C70F0" w:rsidRPr="001141D0">
        <w:rPr>
          <w:rFonts w:ascii="Noe Display Bold" w:hAnsi="Noe Display Bold"/>
          <w:color w:val="000000" w:themeColor="text1"/>
          <w:sz w:val="56"/>
          <w:szCs w:val="56"/>
        </w:rPr>
        <w:t>rediction result</w:t>
      </w:r>
    </w:p>
    <w:p w14:paraId="28526EEC" w14:textId="42FB7765" w:rsidR="007C70F0" w:rsidRDefault="007C70F0" w:rsidP="0059090F">
      <w:pPr>
        <w:spacing w:after="0"/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noProof/>
          <w:color w:val="000000" w:themeColor="text1"/>
        </w:rPr>
        <w:drawing>
          <wp:inline distT="0" distB="0" distL="0" distR="0" wp14:anchorId="689CBDA0" wp14:editId="0E641328">
            <wp:extent cx="5943600" cy="3614420"/>
            <wp:effectExtent l="19050" t="19050" r="19050" b="241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2029E5" w14:textId="65B3ACF0" w:rsidR="001141D0" w:rsidRPr="001141D0" w:rsidRDefault="001141D0" w:rsidP="001141D0">
      <w:pPr>
        <w:jc w:val="center"/>
        <w:rPr>
          <w:rFonts w:ascii="Gotham" w:hAnsi="Gotham"/>
          <w:color w:val="000000" w:themeColor="text1"/>
          <w:sz w:val="24"/>
          <w:szCs w:val="24"/>
        </w:rPr>
      </w:pPr>
      <w:r w:rsidRPr="001141D0">
        <w:rPr>
          <w:rFonts w:ascii="Gotham" w:hAnsi="Gotham"/>
          <w:color w:val="000000" w:themeColor="text1"/>
          <w:sz w:val="24"/>
          <w:szCs w:val="24"/>
        </w:rPr>
        <w:t>Img.3</w:t>
      </w:r>
    </w:p>
    <w:p w14:paraId="140B85D2" w14:textId="6FE78508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1FE769A9" w14:textId="0AFD3FB2" w:rsidR="007C70F0" w:rsidRPr="001141D0" w:rsidRDefault="007C70F0" w:rsidP="001141D0">
      <w:pPr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rFonts w:ascii="Gotham" w:hAnsi="Gotham"/>
          <w:color w:val="000000" w:themeColor="text1"/>
          <w:sz w:val="30"/>
          <w:szCs w:val="30"/>
        </w:rPr>
        <w:t>This is how our Output lookalike.</w:t>
      </w:r>
    </w:p>
    <w:p w14:paraId="30813E45" w14:textId="693EB627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7FD42243" w14:textId="77777777" w:rsidR="001141D0" w:rsidRDefault="001141D0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3460545E" w14:textId="77777777" w:rsidR="001141D0" w:rsidRDefault="001141D0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5C5AEB3F" w14:textId="77777777" w:rsidR="001141D0" w:rsidRDefault="001141D0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3A3309D4" w14:textId="77777777" w:rsidR="001141D0" w:rsidRDefault="001141D0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2EB0EFB3" w14:textId="77777777" w:rsidR="001141D0" w:rsidRDefault="001141D0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7575C537" w14:textId="77777777" w:rsidR="001141D0" w:rsidRDefault="001141D0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3F2A585B" w14:textId="77777777" w:rsidR="001141D0" w:rsidRDefault="001141D0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3928F81C" w14:textId="0F2AF27F" w:rsidR="001141D0" w:rsidRDefault="00F02481" w:rsidP="00F02481">
      <w:pPr>
        <w:rPr>
          <w:rFonts w:ascii="Noe Display Bold" w:hAnsi="Noe Display Bold"/>
          <w:color w:val="000000" w:themeColor="text1"/>
          <w:sz w:val="56"/>
          <w:szCs w:val="56"/>
        </w:rPr>
      </w:pPr>
      <w:r w:rsidRPr="001141D0">
        <w:rPr>
          <w:rFonts w:ascii="Noe Display Bold" w:hAnsi="Noe Display Bold"/>
          <w:color w:val="000000" w:themeColor="text1"/>
          <w:sz w:val="56"/>
          <w:szCs w:val="56"/>
        </w:rPr>
        <w:t xml:space="preserve">Prediction </w:t>
      </w:r>
      <w:r w:rsidR="001141D0">
        <w:rPr>
          <w:rFonts w:ascii="Noe Display Bold" w:hAnsi="Noe Display Bold"/>
          <w:color w:val="000000" w:themeColor="text1"/>
          <w:sz w:val="56"/>
          <w:szCs w:val="56"/>
        </w:rPr>
        <w:t>r</w:t>
      </w:r>
      <w:r w:rsidRPr="001141D0">
        <w:rPr>
          <w:rFonts w:ascii="Noe Display Bold" w:hAnsi="Noe Display Bold"/>
          <w:color w:val="000000" w:themeColor="text1"/>
          <w:sz w:val="56"/>
          <w:szCs w:val="56"/>
        </w:rPr>
        <w:t>esult</w:t>
      </w:r>
      <w:r w:rsidR="001141D0">
        <w:rPr>
          <w:rFonts w:ascii="Noe Display Bold" w:hAnsi="Noe Display Bold"/>
          <w:color w:val="000000" w:themeColor="text1"/>
          <w:sz w:val="56"/>
          <w:szCs w:val="56"/>
        </w:rPr>
        <w:t>s</w:t>
      </w:r>
      <w:r w:rsidRPr="001141D0">
        <w:rPr>
          <w:rFonts w:ascii="Noe Display Bold" w:hAnsi="Noe Display Bold"/>
          <w:color w:val="000000" w:themeColor="text1"/>
          <w:sz w:val="56"/>
          <w:szCs w:val="56"/>
        </w:rPr>
        <w:t>:</w:t>
      </w:r>
    </w:p>
    <w:p w14:paraId="1AB52162" w14:textId="79191DEC" w:rsidR="0059090F" w:rsidRPr="001141D0" w:rsidRDefault="0059090F" w:rsidP="00F02481">
      <w:pPr>
        <w:rPr>
          <w:rFonts w:ascii="Noe Display Bold" w:hAnsi="Noe Display Bold"/>
          <w:color w:val="000000" w:themeColor="text1"/>
          <w:sz w:val="56"/>
          <w:szCs w:val="56"/>
        </w:rPr>
      </w:pPr>
      <w:r w:rsidRPr="001141D0">
        <w:rPr>
          <w:rFonts w:ascii="Gotham" w:hAnsi="Gotham"/>
          <w:noProof/>
          <w:color w:val="000000" w:themeColor="text1"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4C43A596" wp14:editId="0249DF57">
            <wp:simplePos x="0" y="0"/>
            <wp:positionH relativeFrom="margin">
              <wp:posOffset>3694507</wp:posOffset>
            </wp:positionH>
            <wp:positionV relativeFrom="margin">
              <wp:posOffset>857250</wp:posOffset>
            </wp:positionV>
            <wp:extent cx="2273935" cy="3562350"/>
            <wp:effectExtent l="19050" t="19050" r="12065" b="190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935" cy="35623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5C3B8F" w14:textId="77777777" w:rsidR="0059090F" w:rsidRDefault="0059090F" w:rsidP="00F02481">
      <w:pPr>
        <w:rPr>
          <w:rFonts w:ascii="Gotham" w:hAnsi="Gotham"/>
          <w:b/>
          <w:bCs/>
          <w:color w:val="000000" w:themeColor="text1"/>
          <w:sz w:val="30"/>
          <w:szCs w:val="30"/>
        </w:rPr>
      </w:pPr>
    </w:p>
    <w:p w14:paraId="355EAE46" w14:textId="03622CC5" w:rsidR="00F02481" w:rsidRDefault="00F02481" w:rsidP="00F02481">
      <w:pPr>
        <w:rPr>
          <w:rFonts w:ascii="Gotham" w:hAnsi="Gotham"/>
          <w:color w:val="000000" w:themeColor="text1"/>
          <w:sz w:val="30"/>
          <w:szCs w:val="30"/>
        </w:rPr>
      </w:pPr>
      <w:proofErr w:type="gramStart"/>
      <w:r w:rsidRPr="0059090F">
        <w:rPr>
          <w:rFonts w:ascii="Gotham" w:hAnsi="Gotham"/>
          <w:b/>
          <w:bCs/>
          <w:color w:val="000000" w:themeColor="text1"/>
          <w:sz w:val="30"/>
          <w:szCs w:val="30"/>
        </w:rPr>
        <w:t>0 :</w:t>
      </w:r>
      <w:proofErr w:type="gramEnd"/>
      <w:r w:rsidRPr="001141D0">
        <w:rPr>
          <w:rFonts w:ascii="Gotham" w:hAnsi="Gotham"/>
          <w:color w:val="000000" w:themeColor="text1"/>
          <w:sz w:val="30"/>
          <w:szCs w:val="30"/>
        </w:rPr>
        <w:t xml:space="preserve"> There is a lesser chance of users will click on an ad.</w:t>
      </w:r>
    </w:p>
    <w:p w14:paraId="5559F029" w14:textId="765F3BEB" w:rsidR="0059090F" w:rsidRDefault="0059090F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3E8A9D35" w14:textId="66BDD763" w:rsidR="0059090F" w:rsidRDefault="0059090F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1BFCE8B4" w14:textId="5077FEE8" w:rsidR="0059090F" w:rsidRDefault="0059090F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267AE8FE" w14:textId="54492287" w:rsidR="0059090F" w:rsidRDefault="0059090F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14BE6F1C" w14:textId="68B94562" w:rsidR="0059090F" w:rsidRDefault="0059090F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26A7B3FE" w14:textId="0AB0E6A0" w:rsidR="0059090F" w:rsidRDefault="0059090F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3F8C4950" w14:textId="03E55CF4" w:rsidR="0059090F" w:rsidRDefault="0059090F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112BBCC8" w14:textId="55F60AB7" w:rsidR="0059090F" w:rsidRDefault="0059090F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27A86CC9" w14:textId="77777777" w:rsidR="0059090F" w:rsidRDefault="0059090F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7BC9568C" w14:textId="7B708B99" w:rsidR="0059090F" w:rsidRPr="001141D0" w:rsidRDefault="0059090F" w:rsidP="00F02481">
      <w:pPr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rFonts w:ascii="Gotham" w:hAnsi="Gotham"/>
          <w:noProof/>
          <w:color w:val="000000" w:themeColor="text1"/>
          <w:sz w:val="30"/>
          <w:szCs w:val="30"/>
        </w:rPr>
        <w:drawing>
          <wp:anchor distT="0" distB="0" distL="114300" distR="114300" simplePos="0" relativeHeight="251659264" behindDoc="0" locked="0" layoutInCell="1" allowOverlap="1" wp14:anchorId="18F655BE" wp14:editId="1B4736C7">
            <wp:simplePos x="0" y="0"/>
            <wp:positionH relativeFrom="margin">
              <wp:posOffset>3569935</wp:posOffset>
            </wp:positionH>
            <wp:positionV relativeFrom="margin">
              <wp:posOffset>4756785</wp:posOffset>
            </wp:positionV>
            <wp:extent cx="2605405" cy="3488690"/>
            <wp:effectExtent l="19050" t="19050" r="23495" b="1651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405" cy="34886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78FD28" w14:textId="4FDF5CFB" w:rsidR="001141D0" w:rsidRPr="001141D0" w:rsidRDefault="001141D0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46E30B1B" w14:textId="0AA68A94" w:rsidR="00F02481" w:rsidRPr="001141D0" w:rsidRDefault="00F02481" w:rsidP="00F02481">
      <w:pPr>
        <w:rPr>
          <w:rFonts w:ascii="Gotham" w:hAnsi="Gotham"/>
          <w:color w:val="000000" w:themeColor="text1"/>
          <w:sz w:val="30"/>
          <w:szCs w:val="30"/>
        </w:rPr>
      </w:pPr>
      <w:proofErr w:type="gramStart"/>
      <w:r w:rsidRPr="0059090F">
        <w:rPr>
          <w:rFonts w:ascii="Gotham" w:hAnsi="Gotham"/>
          <w:b/>
          <w:bCs/>
          <w:color w:val="000000" w:themeColor="text1"/>
          <w:sz w:val="30"/>
          <w:szCs w:val="30"/>
        </w:rPr>
        <w:t>1 :</w:t>
      </w:r>
      <w:proofErr w:type="gramEnd"/>
      <w:r w:rsidRPr="001141D0">
        <w:rPr>
          <w:rFonts w:ascii="Gotham" w:hAnsi="Gotham"/>
          <w:color w:val="000000" w:themeColor="text1"/>
          <w:sz w:val="30"/>
          <w:szCs w:val="30"/>
        </w:rPr>
        <w:t xml:space="preserve"> There is a higher chance of users will click on an ad.</w:t>
      </w:r>
    </w:p>
    <w:p w14:paraId="62BF4289" w14:textId="36BB47ED" w:rsidR="00F02481" w:rsidRPr="001141D0" w:rsidRDefault="00F02481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77E6F704" w14:textId="77777777" w:rsidR="00F02481" w:rsidRPr="001141D0" w:rsidRDefault="00F02481" w:rsidP="00F02481">
      <w:pPr>
        <w:rPr>
          <w:rFonts w:ascii="Gotham" w:hAnsi="Gotham"/>
          <w:color w:val="000000" w:themeColor="text1"/>
          <w:sz w:val="30"/>
          <w:szCs w:val="30"/>
        </w:rPr>
      </w:pPr>
    </w:p>
    <w:p w14:paraId="3AC6D2BC" w14:textId="401E9600" w:rsidR="00F02481" w:rsidRPr="001141D0" w:rsidRDefault="00F02481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0078755C" w14:textId="77777777" w:rsidR="0059090F" w:rsidRDefault="0059090F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7728D4E2" w14:textId="77777777" w:rsidR="0059090F" w:rsidRDefault="0059090F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713F450D" w14:textId="77777777" w:rsidR="00AF7A0B" w:rsidRDefault="00AF7A0B" w:rsidP="0059090F">
      <w:pPr>
        <w:spacing w:after="0"/>
        <w:jc w:val="center"/>
        <w:rPr>
          <w:rFonts w:ascii="Gotham" w:hAnsi="Gotham"/>
          <w:color w:val="000000" w:themeColor="text1"/>
          <w:sz w:val="30"/>
          <w:szCs w:val="30"/>
        </w:rPr>
      </w:pPr>
    </w:p>
    <w:p w14:paraId="706D5FB4" w14:textId="6F001555" w:rsidR="001141D0" w:rsidRPr="0059090F" w:rsidRDefault="001141D0" w:rsidP="0059090F">
      <w:pPr>
        <w:spacing w:after="0"/>
        <w:jc w:val="center"/>
        <w:rPr>
          <w:rFonts w:ascii="Noe Display Bold" w:hAnsi="Noe Display Bold"/>
          <w:color w:val="000000" w:themeColor="text1"/>
          <w:sz w:val="56"/>
          <w:szCs w:val="56"/>
        </w:rPr>
      </w:pPr>
      <w:r w:rsidRPr="0059090F">
        <w:rPr>
          <w:rFonts w:ascii="Noe Display Bold" w:hAnsi="Noe Display Bold"/>
          <w:color w:val="000000" w:themeColor="text1"/>
          <w:sz w:val="56"/>
          <w:szCs w:val="56"/>
        </w:rPr>
        <w:t>Form Validation</w:t>
      </w:r>
    </w:p>
    <w:p w14:paraId="27715309" w14:textId="2570FF4F" w:rsidR="001141D0" w:rsidRPr="001141D0" w:rsidRDefault="001141D0" w:rsidP="0059090F">
      <w:pPr>
        <w:spacing w:after="0"/>
        <w:rPr>
          <w:rFonts w:ascii="Gotham" w:hAnsi="Gotham"/>
          <w:color w:val="000000" w:themeColor="text1"/>
          <w:sz w:val="30"/>
          <w:szCs w:val="30"/>
        </w:rPr>
      </w:pPr>
    </w:p>
    <w:p w14:paraId="19409F07" w14:textId="3565CD6B" w:rsidR="001141D0" w:rsidRDefault="001141D0" w:rsidP="0059090F">
      <w:pPr>
        <w:spacing w:after="0"/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noProof/>
          <w:color w:val="000000" w:themeColor="text1"/>
        </w:rPr>
        <w:drawing>
          <wp:inline distT="0" distB="0" distL="0" distR="0" wp14:anchorId="4F3E685C" wp14:editId="6F85A1B0">
            <wp:extent cx="5943600" cy="3614420"/>
            <wp:effectExtent l="19050" t="19050" r="19050" b="241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864E00" w14:textId="28B2B09F" w:rsidR="0059090F" w:rsidRPr="0059090F" w:rsidRDefault="0059090F" w:rsidP="0059090F">
      <w:pPr>
        <w:spacing w:after="0"/>
        <w:jc w:val="center"/>
        <w:rPr>
          <w:rFonts w:ascii="Gotham" w:hAnsi="Gotham"/>
          <w:color w:val="000000" w:themeColor="text1"/>
          <w:sz w:val="24"/>
          <w:szCs w:val="24"/>
        </w:rPr>
      </w:pPr>
      <w:r w:rsidRPr="0059090F">
        <w:rPr>
          <w:rFonts w:ascii="Gotham" w:hAnsi="Gotham"/>
          <w:color w:val="000000" w:themeColor="text1"/>
          <w:sz w:val="24"/>
          <w:szCs w:val="24"/>
        </w:rPr>
        <w:t>Img.4</w:t>
      </w:r>
    </w:p>
    <w:p w14:paraId="54498DC1" w14:textId="7A744682" w:rsidR="001141D0" w:rsidRPr="001141D0" w:rsidRDefault="001141D0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524FFD9F" w14:textId="6DCC43A6" w:rsidR="001141D0" w:rsidRPr="001141D0" w:rsidRDefault="001141D0" w:rsidP="007C70F0">
      <w:pPr>
        <w:rPr>
          <w:rFonts w:ascii="Gotham" w:hAnsi="Gotham"/>
          <w:color w:val="000000" w:themeColor="text1"/>
          <w:sz w:val="30"/>
          <w:szCs w:val="30"/>
        </w:rPr>
      </w:pPr>
      <w:r w:rsidRPr="001141D0">
        <w:rPr>
          <w:rFonts w:ascii="Gotham" w:hAnsi="Gotham"/>
          <w:color w:val="000000" w:themeColor="text1"/>
          <w:sz w:val="30"/>
          <w:szCs w:val="30"/>
        </w:rPr>
        <w:t>You cannot leave any input filed blank.</w:t>
      </w:r>
    </w:p>
    <w:p w14:paraId="069CECAF" w14:textId="3C00775D" w:rsidR="007C70F0" w:rsidRPr="001141D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78EFEF44" w14:textId="45AFC129" w:rsidR="007C70F0" w:rsidRDefault="007C70F0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02921691" w14:textId="397875E5" w:rsidR="00AF7A0B" w:rsidRDefault="00AF7A0B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5D4F9507" w14:textId="51151F49" w:rsidR="00AF7A0B" w:rsidRDefault="00AF7A0B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325E0305" w14:textId="5BA6A5F0" w:rsidR="00AF7A0B" w:rsidRDefault="00AF7A0B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2338E133" w14:textId="5824226A" w:rsidR="00AF7A0B" w:rsidRDefault="00AF7A0B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7D4921E2" w14:textId="79A5D216" w:rsidR="00AF7A0B" w:rsidRDefault="00AF7A0B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697980EA" w14:textId="755372A3" w:rsidR="00AF7A0B" w:rsidRDefault="00AF7A0B" w:rsidP="007C70F0">
      <w:pPr>
        <w:rPr>
          <w:rFonts w:ascii="Gotham" w:hAnsi="Gotham"/>
          <w:color w:val="000000" w:themeColor="text1"/>
          <w:sz w:val="30"/>
          <w:szCs w:val="30"/>
        </w:rPr>
      </w:pPr>
    </w:p>
    <w:p w14:paraId="60292EAA" w14:textId="5653A1F8" w:rsidR="00AF7A0B" w:rsidRPr="00AF7A0B" w:rsidRDefault="00AF7A0B" w:rsidP="00AF7A0B">
      <w:pPr>
        <w:jc w:val="center"/>
        <w:rPr>
          <w:rFonts w:ascii="Noe Display Bold" w:hAnsi="Noe Display Bold"/>
          <w:color w:val="000000" w:themeColor="text1"/>
          <w:sz w:val="56"/>
          <w:szCs w:val="56"/>
        </w:rPr>
      </w:pPr>
      <w:r w:rsidRPr="00AF7A0B">
        <w:rPr>
          <w:rFonts w:ascii="Noe Display Bold" w:hAnsi="Noe Display Bold"/>
          <w:color w:val="000000" w:themeColor="text1"/>
          <w:sz w:val="56"/>
          <w:szCs w:val="56"/>
        </w:rPr>
        <w:lastRenderedPageBreak/>
        <w:t xml:space="preserve">Thank </w:t>
      </w:r>
      <w:proofErr w:type="gramStart"/>
      <w:r w:rsidRPr="00AF7A0B">
        <w:rPr>
          <w:rFonts w:ascii="Noe Display Bold" w:hAnsi="Noe Display Bold"/>
          <w:color w:val="000000" w:themeColor="text1"/>
          <w:sz w:val="56"/>
          <w:szCs w:val="56"/>
        </w:rPr>
        <w:t>You !</w:t>
      </w:r>
      <w:proofErr w:type="gramEnd"/>
    </w:p>
    <w:sectPr w:rsidR="00AF7A0B" w:rsidRPr="00AF7A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e Display Bold">
    <w:panose1 w:val="020A0800090400000002"/>
    <w:charset w:val="00"/>
    <w:family w:val="roman"/>
    <w:pitch w:val="variable"/>
    <w:sig w:usb0="A000002F" w:usb1="40000072" w:usb2="00000000" w:usb3="00000000" w:csb0="00000093" w:csb1="00000000"/>
  </w:font>
  <w:font w:name="MADE Canvas">
    <w:panose1 w:val="02000503000000020004"/>
    <w:charset w:val="00"/>
    <w:family w:val="modern"/>
    <w:notTrueType/>
    <w:pitch w:val="variable"/>
    <w:sig w:usb0="A000002F" w:usb1="1000004A" w:usb2="00000000" w:usb3="00000000" w:csb0="00000093" w:csb1="00000000"/>
  </w:font>
  <w:font w:name="Gotham">
    <w:panose1 w:val="02000504050000020004"/>
    <w:charset w:val="00"/>
    <w:family w:val="auto"/>
    <w:pitch w:val="variable"/>
    <w:sig w:usb0="800000A7" w:usb1="00000000" w:usb2="00000000" w:usb3="00000000" w:csb0="000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TQzNjYyNrY0NjdX0lEKTi0uzszPAykwqgUArIfD9iwAAAA="/>
  </w:docVars>
  <w:rsids>
    <w:rsidRoot w:val="00780ADE"/>
    <w:rsid w:val="001141D0"/>
    <w:rsid w:val="001C290E"/>
    <w:rsid w:val="0059090F"/>
    <w:rsid w:val="00705A56"/>
    <w:rsid w:val="007404C4"/>
    <w:rsid w:val="00780ADE"/>
    <w:rsid w:val="007C70F0"/>
    <w:rsid w:val="00AF7A0B"/>
    <w:rsid w:val="00B84347"/>
    <w:rsid w:val="00E83D7C"/>
    <w:rsid w:val="00F02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3423F"/>
  <w15:chartTrackingRefBased/>
  <w15:docId w15:val="{3837A999-7504-4458-A5F5-64EF42772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D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ADEB3-C2BB-4504-BDC8-D60041CEF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7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6666</dc:creator>
  <cp:keywords/>
  <dc:description/>
  <cp:lastModifiedBy>Vivek 6666</cp:lastModifiedBy>
  <cp:revision>3</cp:revision>
  <cp:lastPrinted>2021-10-27T07:37:00Z</cp:lastPrinted>
  <dcterms:created xsi:type="dcterms:W3CDTF">2021-10-24T12:20:00Z</dcterms:created>
  <dcterms:modified xsi:type="dcterms:W3CDTF">2021-10-27T07:37:00Z</dcterms:modified>
</cp:coreProperties>
</file>